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ACA1D5" w14:textId="77777777" w:rsidR="00825D12" w:rsidRDefault="008922D5">
      <w:pPr>
        <w:pStyle w:val="Title"/>
      </w:pPr>
      <w:r>
        <w:t>Probability Theory, Ph.D. Qualifying, Spring 2012</w:t>
      </w:r>
    </w:p>
    <w:p w14:paraId="30D8FD35" w14:textId="77777777" w:rsidR="00825D12" w:rsidRDefault="008922D5">
      <w:pPr>
        <w:pStyle w:val="FirstParagraph"/>
      </w:pPr>
      <w:bookmarkStart w:id="0" w:name="X9c47467bac889a3c55cb1752219c78d443cca62"/>
      <w:bookmarkStart w:id="1" w:name="main-content"/>
      <w:r>
        <w:t>Completely solve any six problems.</w:t>
      </w:r>
    </w:p>
    <w:p w14:paraId="0F76B200" w14:textId="77777777" w:rsidR="00825D12" w:rsidRDefault="008922D5">
      <w:pPr>
        <w:pStyle w:val="Heading2"/>
      </w:pPr>
      <w:bookmarkStart w:id="2" w:name="problems"/>
      <w:r>
        <w:t>Problems</w:t>
      </w:r>
    </w:p>
    <w:p w14:paraId="57975203" w14:textId="77777777" w:rsidR="00825D12" w:rsidRDefault="008922D5">
      <w:pPr>
        <w:numPr>
          <w:ilvl w:val="0"/>
          <w:numId w:val="2"/>
        </w:numPr>
      </w:pPr>
      <w:r>
        <w:t xml:space="preserve">If the independent random variable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satisfy the condition</w:t>
      </w:r>
    </w:p>
    <w:p w14:paraId="633216C7" w14:textId="77777777" w:rsidR="00825D12" w:rsidRDefault="008922D5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≤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&lt;∞,</m:t>
          </m:r>
          <m:r>
            <w:rPr>
              <w:rFonts w:ascii="Cambria Math" w:hAnsi="Cambria Math"/>
            </w:rPr>
            <m:t> 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…,</m:t>
          </m:r>
        </m:oMath>
      </m:oMathPara>
    </w:p>
    <w:p w14:paraId="13A0BA65" w14:textId="77777777" w:rsidR="00825D12" w:rsidRDefault="008922D5">
      <w:pPr>
        <w:numPr>
          <w:ilvl w:val="0"/>
          <w:numId w:val="1"/>
        </w:numPr>
      </w:pPr>
      <w:r>
        <w:t>show that the SLLN holds.</w:t>
      </w:r>
    </w:p>
    <w:p w14:paraId="181B6FF6" w14:textId="77777777" w:rsidR="00825D12" w:rsidRDefault="00825D12">
      <w:pPr>
        <w:pStyle w:val="Compact"/>
        <w:numPr>
          <w:ilvl w:val="0"/>
          <w:numId w:val="2"/>
        </w:numPr>
      </w:pPr>
    </w:p>
    <w:p w14:paraId="6FA2FDD7" w14:textId="77777777" w:rsidR="00825D12" w:rsidRDefault="008922D5">
      <w:pPr>
        <w:numPr>
          <w:ilvl w:val="1"/>
          <w:numId w:val="3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Ω,</m:t>
        </m:r>
        <m:r>
          <m:rPr>
            <m:scr m:val="script"/>
            <m:sty m:val="p"/>
          </m:rPr>
          <w:rPr>
            <w:rFonts w:ascii="Cambria Math" w:hAnsi="Cambria Math"/>
          </w:rPr>
          <m:t>F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probability space. When do you say that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>
        <w:t xml:space="preserve"> is </w:t>
      </w:r>
      <m:oMath>
        <m:r>
          <w:rPr>
            <w:rFonts w:ascii="Cambria Math" w:hAnsi="Cambria Math"/>
          </w:rPr>
          <m:t>P</m:t>
        </m:r>
      </m:oMath>
      <w:r>
        <w:t>-trivial?</w:t>
      </w:r>
    </w:p>
    <w:p w14:paraId="5AF11A43" w14:textId="77777777" w:rsidR="00825D12" w:rsidRDefault="008922D5">
      <w:pPr>
        <w:numPr>
          <w:ilvl w:val="1"/>
          <w:numId w:val="3"/>
        </w:numPr>
      </w:pPr>
      <w:r>
        <w:t xml:space="preserve">Show that a </w:t>
      </w:r>
      <m:oMath>
        <m:r>
          <w:rPr>
            <w:rFonts w:ascii="Cambria Math" w:hAnsi="Cambria Math"/>
          </w:rPr>
          <m:t>σ</m:t>
        </m:r>
      </m:oMath>
      <w:r>
        <w:t xml:space="preserve">-field is </w:t>
      </w:r>
      <m:oMath>
        <m:r>
          <w:rPr>
            <w:rFonts w:ascii="Cambria Math" w:hAnsi="Cambria Math"/>
          </w:rPr>
          <m:t>P</m:t>
        </m:r>
      </m:oMath>
      <w:r>
        <w:t xml:space="preserve">-trivial if and only if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>
        <w:t xml:space="preserve"> is independent of itself. Also show in this case, that any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>
        <w:t>-random variable is constant almost surely.</w:t>
      </w:r>
    </w:p>
    <w:p w14:paraId="6E89719A" w14:textId="77777777" w:rsidR="00825D12" w:rsidRDefault="008922D5">
      <w:pPr>
        <w:numPr>
          <w:ilvl w:val="0"/>
          <w:numId w:val="2"/>
        </w:numPr>
      </w:pPr>
      <w:r>
        <w:t xml:space="preserve">Prove for iid random variable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that</w:t>
      </w:r>
    </w:p>
    <w:p w14:paraId="29D8050D" w14:textId="77777777" w:rsidR="00825D12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0</m:t>
          </m:r>
          <m:r>
            <m:rPr>
              <m:nor/>
            </m:rPr>
            <m:t xml:space="preserve"> a.s.</m:t>
          </m:r>
        </m:oMath>
      </m:oMathPara>
    </w:p>
    <w:p w14:paraId="5F4690F9" w14:textId="77777777" w:rsidR="00825D12" w:rsidRDefault="008922D5">
      <w:pPr>
        <w:numPr>
          <w:ilvl w:val="0"/>
          <w:numId w:val="1"/>
        </w:numPr>
      </w:pPr>
      <w:r>
        <w:t xml:space="preserve">for some sequence of consta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f and only 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>.</w:t>
      </w:r>
    </w:p>
    <w:p w14:paraId="313484B6" w14:textId="77777777" w:rsidR="00825D12" w:rsidRDefault="008922D5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be a sequence of i.i.d. nondegenerate real random variables, and pu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>. Show that:</w:t>
      </w:r>
    </w:p>
    <w:p w14:paraId="46D4154E" w14:textId="77777777" w:rsidR="00825D12" w:rsidRDefault="008922D5">
      <w:pPr>
        <w:numPr>
          <w:ilvl w:val="1"/>
          <w:numId w:val="4"/>
        </w:numPr>
      </w:pP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B</m:t>
        </m:r>
        <m:r>
          <m:rPr>
            <m:nor/>
          </m:rPr>
          <m:t xml:space="preserve"> i.o.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or </w:t>
      </w:r>
      <m:oMath>
        <m:r>
          <w:rPr>
            <w:rFonts w:ascii="Cambria Math" w:hAnsi="Cambria Math"/>
          </w:rPr>
          <m:t>1</m:t>
        </m:r>
      </m:oMath>
      <w:r>
        <w:t xml:space="preserve">, for any </w:t>
      </w:r>
      <m:oMath>
        <m:r>
          <w:rPr>
            <w:rFonts w:ascii="Cambria Math" w:hAnsi="Cambria Math"/>
          </w:rPr>
          <m:t>B</m:t>
        </m:r>
        <m:r>
          <m:rPr>
            <m:scr m:val="script"/>
            <m:sty m:val="p"/>
          </m:rPr>
          <w:rPr>
            <w:rFonts w:ascii="Cambria Math" w:hAnsi="Cambria Math"/>
          </w:rPr>
          <m:t>∈B(</m:t>
        </m:r>
        <m:r>
          <m:rPr>
            <m:scr m:val="double-struck"/>
            <m:sty m:val="p"/>
          </m:rPr>
          <w:rPr>
            <w:rFonts w:ascii="Cambria Math" w:hAnsi="Cambria Math"/>
          </w:rPr>
          <m:t>R)</m:t>
        </m:r>
      </m:oMath>
      <w:r>
        <w:t>;</w:t>
      </w:r>
    </w:p>
    <w:p w14:paraId="51422D59" w14:textId="77777777" w:rsidR="00825D12" w:rsidRDefault="00000000">
      <w:pPr>
        <w:numPr>
          <w:ilvl w:val="1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su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∞</m:t>
        </m:r>
      </m:oMath>
      <w:r w:rsidR="008922D5">
        <w:t xml:space="preserve"> a.s. 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in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-∞</m:t>
        </m:r>
      </m:oMath>
      <w:r w:rsidR="008922D5">
        <w:t xml:space="preserve"> a.s.;</w:t>
      </w:r>
    </w:p>
    <w:p w14:paraId="72D28B44" w14:textId="77777777" w:rsidR="00825D12" w:rsidRDefault="00000000">
      <w:pPr>
        <w:numPr>
          <w:ilvl w:val="1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su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∞</m:t>
        </m:r>
      </m:oMath>
      <w:r w:rsidR="008922D5">
        <w:t xml:space="preserve"> a.s. if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8922D5">
        <w:t xml:space="preserve"> are symmetric.</w:t>
      </w:r>
    </w:p>
    <w:p w14:paraId="1235AB0A" w14:textId="77777777" w:rsidR="00825D12" w:rsidRDefault="008922D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,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,{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b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be real random variables such tha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b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</m:oMath>
      <w:r>
        <w:t xml:space="preserve"> in distribution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 xml:space="preserve">, for fixed </w:t>
      </w:r>
      <m:oMath>
        <m:r>
          <w:rPr>
            <w:rFonts w:ascii="Cambria Math" w:hAnsi="Cambria Math"/>
          </w:rPr>
          <m:t>k</m:t>
        </m:r>
      </m:oMath>
      <w:r>
        <w:t xml:space="preserve">, and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n distribution as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 xml:space="preserve">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n distribution if</w:t>
      </w:r>
    </w:p>
    <w:p w14:paraId="2FEF5183" w14:textId="77777777" w:rsidR="00825D12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sup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w:rPr>
              <w:rFonts w:ascii="Cambria Math" w:hAnsi="Cambria Math"/>
            </w:rPr>
            <m:t>E​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∧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B16CEE2" w14:textId="77777777" w:rsidR="00825D12" w:rsidRDefault="00825D12">
      <w:pPr>
        <w:pStyle w:val="Compact"/>
        <w:numPr>
          <w:ilvl w:val="0"/>
          <w:numId w:val="2"/>
        </w:numPr>
      </w:pPr>
    </w:p>
    <w:p w14:paraId="050B61BD" w14:textId="77777777" w:rsidR="00825D12" w:rsidRDefault="008922D5">
      <w:pPr>
        <w:numPr>
          <w:ilvl w:val="1"/>
          <w:numId w:val="5"/>
        </w:numPr>
      </w:pPr>
      <w:r>
        <w:t xml:space="preserve">Define the uniform integrability of a famil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T</m:t>
        </m:r>
      </m:oMath>
      <w:r>
        <w:t>, of random variables.</w:t>
      </w:r>
    </w:p>
    <w:p w14:paraId="20B13487" w14:textId="77777777" w:rsidR="00825D12" w:rsidRDefault="008922D5">
      <w:pPr>
        <w:numPr>
          <w:ilvl w:val="1"/>
          <w:numId w:val="5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Ω,</m:t>
        </m:r>
        <m:r>
          <m:rPr>
            <m:scr m:val="script"/>
            <m:sty m:val="p"/>
          </m:rPr>
          <w:rPr>
            <w:rFonts w:ascii="Cambria Math" w:hAnsi="Cambria Math"/>
          </w:rPr>
          <m:t>F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T</m:t>
        </m:r>
      </m:oMath>
      <w:r>
        <w:t xml:space="preserve"> be a family of sub </w:t>
      </w:r>
      <m:oMath>
        <m:r>
          <w:rPr>
            <w:rFonts w:ascii="Cambria Math" w:hAnsi="Cambria Math"/>
          </w:rPr>
          <m:t>σ</m:t>
        </m:r>
      </m:oMath>
      <w:r>
        <w:t xml:space="preserve">-fields of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>
        <w:t xml:space="preserve">, where </w:t>
      </w:r>
      <m:oMath>
        <m:r>
          <w:rPr>
            <w:rFonts w:ascii="Cambria Math" w:hAnsi="Cambria Math"/>
          </w:rPr>
          <m:t>T</m:t>
        </m:r>
      </m:oMath>
      <w:r>
        <w:t xml:space="preserve"> is an index set. Show that the conditional expectations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∣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]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form a uniformly integrable family.</w:t>
      </w:r>
    </w:p>
    <w:p w14:paraId="4938E09B" w14:textId="77777777" w:rsidR="00825D12" w:rsidRDefault="008922D5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independent identically distributed random variables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>. Show that</w:t>
      </w:r>
    </w:p>
    <w:p w14:paraId="260D71AD" w14:textId="77777777" w:rsidR="00825D12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E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n</m:t>
                  </m:r>
                </m:lim>
              </m:limLow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CCECBBE" w14:textId="77777777" w:rsidR="00825D12" w:rsidRDefault="008922D5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id r.v.s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 xml:space="preserve">. Show that </w:t>
      </w:r>
      <m:oMath>
        <m:r>
          <m:rPr>
            <m:sty m:val="p"/>
          </m:rPr>
          <w:rPr>
            <w:rFonts w:ascii="Cambria Math" w:hAnsi="Cambria Math"/>
          </w:rPr>
          <m:t>∑(-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converges a.s.</w:t>
      </w:r>
    </w:p>
    <w:p w14:paraId="546B2651" w14:textId="77777777" w:rsidR="00825D12" w:rsidRDefault="00825D12">
      <w:pPr>
        <w:pStyle w:val="Compact"/>
        <w:numPr>
          <w:ilvl w:val="0"/>
          <w:numId w:val="2"/>
        </w:numPr>
      </w:pPr>
    </w:p>
    <w:p w14:paraId="2DA9D9A7" w14:textId="77777777" w:rsidR="00825D12" w:rsidRDefault="008922D5">
      <w:pPr>
        <w:numPr>
          <w:ilvl w:val="1"/>
          <w:numId w:val="6"/>
        </w:numPr>
      </w:pPr>
      <w:r>
        <w:t xml:space="preserve">Given a discrete-time filtration </w:t>
      </w:r>
      <m:oMath>
        <m:r>
          <m:rPr>
            <m:sty m:val="p"/>
          </m:rPr>
          <w:rPr>
            <w:rFonts w:ascii="Cambria Math" w:hAnsi="Cambria Math"/>
          </w:rPr>
          <m:t>(Ω,</m:t>
        </m:r>
        <m:r>
          <m:rPr>
            <m:scr m:val="script"/>
            <m:sty m:val="p"/>
          </m:rPr>
          <w:rPr>
            <w:rFonts w:ascii="Cambria Math" w:hAnsi="Cambria Math"/>
          </w:rPr>
          <m:t>F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define a proces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predictable with respect to the filtration.</w:t>
      </w:r>
    </w:p>
    <w:p w14:paraId="680FA88B" w14:textId="77777777" w:rsidR="00825D12" w:rsidRDefault="008922D5">
      <w:pPr>
        <w:numPr>
          <w:ilvl w:val="1"/>
          <w:numId w:val="6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be a filtration on </w:t>
      </w:r>
      <m:oMath>
        <m:r>
          <m:rPr>
            <m:sty m:val="p"/>
          </m:rPr>
          <w:rPr>
            <w:rFonts w:ascii="Cambria Math" w:hAnsi="Cambria Math"/>
          </w:rPr>
          <m:t>(Ω,</m:t>
        </m:r>
        <m:r>
          <m:rPr>
            <m:scr m:val="script"/>
            <m:sty m:val="p"/>
          </m:rPr>
          <w:rPr>
            <w:rFonts w:ascii="Cambria Math" w:hAnsi="Cambria Math"/>
          </w:rPr>
          <m:t>F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>, be any integrable adapted process.</w:t>
      </w:r>
    </w:p>
    <w:p w14:paraId="3BC1C446" w14:textId="77777777" w:rsidR="00825D12" w:rsidRDefault="008922D5">
      <w:pPr>
        <w:numPr>
          <w:ilvl w:val="2"/>
          <w:numId w:val="7"/>
        </w:numPr>
      </w:pPr>
      <w:r>
        <w:t xml:space="preserve">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has an a.s. unique decomposi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such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martingale and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predictable process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13937ADD" w14:textId="77777777" w:rsidR="00825D12" w:rsidRDefault="008922D5">
      <w:pPr>
        <w:numPr>
          <w:ilvl w:val="2"/>
          <w:numId w:val="7"/>
        </w:numPr>
      </w:pPr>
      <w:r>
        <w:t xml:space="preserve">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a submartingale if and only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a.s. nondecreasing (in </w:t>
      </w:r>
      <m:oMath>
        <m:r>
          <w:rPr>
            <w:rFonts w:ascii="Cambria Math" w:hAnsi="Cambria Math"/>
          </w:rPr>
          <m:t>n</m:t>
        </m:r>
      </m:oMath>
      <w:r>
        <w:t>).</w:t>
      </w:r>
      <w:bookmarkEnd w:id="0"/>
      <w:bookmarkEnd w:id="1"/>
      <w:bookmarkEnd w:id="2"/>
    </w:p>
    <w:sectPr w:rsidR="00825D1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D46B0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9BF8F7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E0EEA04A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BC3830D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733627986">
    <w:abstractNumId w:val="0"/>
  </w:num>
  <w:num w:numId="2" w16cid:durableId="4601499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456294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753178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490256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220454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120740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5D12"/>
    <w:rsid w:val="00155DF6"/>
    <w:rsid w:val="003E29EB"/>
    <w:rsid w:val="00605802"/>
    <w:rsid w:val="006476D5"/>
    <w:rsid w:val="00825D12"/>
    <w:rsid w:val="00892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98738"/>
  <w15:docId w15:val="{E7983117-CB5F-4376-839F-C56770540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4</Words>
  <Characters>1917</Characters>
  <Application>Microsoft Office Word</Application>
  <DocSecurity>0</DocSecurity>
  <Lines>51</Lines>
  <Paragraphs>40</Paragraphs>
  <ScaleCrop>false</ScaleCrop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Theory, Ph.D. Qualifying, Spring 2012</dc:title>
  <dc:creator>Paul Pollack</dc:creator>
  <cp:keywords/>
  <cp:lastModifiedBy>Paul Pollack</cp:lastModifiedBy>
  <cp:revision>3</cp:revision>
  <dcterms:created xsi:type="dcterms:W3CDTF">2026-03-28T16:29:00Z</dcterms:created>
  <dcterms:modified xsi:type="dcterms:W3CDTF">2026-03-28T16:3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